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Go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ghtweight, self-hosted Git serv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you to run your own Git server on your network, providing features similar to popular cloud-hosted repositories like GitHub and GitLab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skill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actical experience in AI projects and industry-recognized certificat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it provides free access to over 75,000 online courses, including Python programming, machine learning, and management training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numerous free courses from renowned universities, covering topics such as machine learning, game theory, and COVID-19 contact tracing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to learn about various tech skill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Check out other platforms like Khan Academy, Microsoft Learn, and MIT OpenCourseWare for additional learning opportuniti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olid foundation in tech without spending a dime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0" Target="https://www.howtogeek.com/855298/gogs-is-the-easiest-way-to-run-a-local-git-server-how-to-set-it-up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0" Target="https://www.howtogeek.com/855298/gogs-is-the-easiest-way-to-run-a-local-git-server-how-to-set-it-up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3Z</dcterms:created>
  <dcterms:modified xsi:type="dcterms:W3CDTF">2024-03-23T0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